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44E0" w:rsidRDefault="00F93665" w:rsidP="003471E5">
      <w:pPr>
        <w:pStyle w:val="1"/>
        <w:jc w:val="center"/>
      </w:pPr>
      <w:bookmarkStart w:id="0" w:name="header"/>
      <w:bookmarkStart w:id="1" w:name="Xb8c772899fdf3f50f3f1c6a490e10b90a1d616e"/>
      <w:bookmarkStart w:id="2" w:name="content"/>
      <w:bookmarkEnd w:id="0"/>
      <w:r>
        <w:t>Лабораторна р</w:t>
      </w:r>
      <w:bookmarkStart w:id="3" w:name="_GoBack"/>
      <w:bookmarkEnd w:id="3"/>
      <w:r>
        <w:t>обота 3: Маніпулювання даними SQL (</w:t>
      </w:r>
      <w:r w:rsidR="003471E5">
        <w:rPr>
          <w:lang w:val="en-US"/>
        </w:rPr>
        <w:t>OLTP</w:t>
      </w:r>
      <w:r>
        <w:t>)</w:t>
      </w:r>
    </w:p>
    <w:p w:rsidR="004244E0" w:rsidRDefault="00F93665" w:rsidP="00674B77">
      <w:pPr>
        <w:pStyle w:val="FirstParagraph"/>
        <w:jc w:val="both"/>
      </w:pPr>
      <w:bookmarkStart w:id="4" w:name="context"/>
      <w:r>
        <w:t xml:space="preserve">У цій лабораторній роботі ви протестуєте базу даних, яку створили в лабораторних роботах 1–2, виконуючи запити в стилі транзакцій у PostgreSQL (за допомогою </w:t>
      </w:r>
      <w:r w:rsidRPr="00B04733">
        <w:t>pgAdmin). Ми зосереджуємося на запитах OLTP (онлайн-обробка транзакцій) – великій кількості коротких транзакцій, які отримують або оновлюють окремі записи. На практиці це означає написання ручних SQL-інструкцій для вибору даних та вставки</w:t>
      </w:r>
      <w:r w:rsidR="00EA512B">
        <w:t>,</w:t>
      </w:r>
      <w:r w:rsidRPr="00B04733">
        <w:t xml:space="preserve"> оновлення або видалення рядків. Це імітує реальні операції (наприклад, отримання реєстрацій студентів на курси або обробку замовлень електронної</w:t>
      </w:r>
      <w:r>
        <w:t xml:space="preserve"> комерції) та перевіряє, чи ваша схема та дані поводяться належним чином.</w:t>
      </w:r>
    </w:p>
    <w:p w:rsidR="004244E0" w:rsidRDefault="00F93665" w:rsidP="00674B77">
      <w:pPr>
        <w:pStyle w:val="2"/>
        <w:jc w:val="both"/>
      </w:pPr>
      <w:bookmarkStart w:id="5" w:name="objectives"/>
      <w:bookmarkEnd w:id="4"/>
      <w:r>
        <w:t>Цілі</w:t>
      </w:r>
    </w:p>
    <w:p w:rsidR="004244E0" w:rsidRDefault="00B04733" w:rsidP="00B04733">
      <w:pPr>
        <w:pStyle w:val="Compact"/>
        <w:numPr>
          <w:ilvl w:val="0"/>
          <w:numId w:val="5"/>
        </w:numPr>
        <w:jc w:val="both"/>
      </w:pPr>
      <w:r>
        <w:rPr>
          <w:lang w:val="uk-UA"/>
        </w:rPr>
        <w:t>Написати</w:t>
      </w:r>
      <w:r w:rsidR="00F93665">
        <w:t xml:space="preserve"> запити </w:t>
      </w:r>
      <w:r w:rsidR="00F93665">
        <w:rPr>
          <w:b/>
          <w:bCs/>
        </w:rPr>
        <w:t xml:space="preserve">SELECT </w:t>
      </w:r>
      <w:r w:rsidR="00F93665">
        <w:t xml:space="preserve">для отримання даних (включаючи фільтрацію за допомогою </w:t>
      </w:r>
      <w:r w:rsidR="00F93665">
        <w:rPr>
          <w:rStyle w:val="VerbatimChar"/>
        </w:rPr>
        <w:t xml:space="preserve">WHERE </w:t>
      </w:r>
      <w:r w:rsidR="00F93665">
        <w:t>та вибір певних стовпців).</w:t>
      </w:r>
    </w:p>
    <w:p w:rsidR="004244E0" w:rsidRDefault="00B04733" w:rsidP="00B04733">
      <w:pPr>
        <w:pStyle w:val="Compact"/>
        <w:numPr>
          <w:ilvl w:val="0"/>
          <w:numId w:val="5"/>
        </w:numPr>
        <w:jc w:val="both"/>
      </w:pPr>
      <w:r>
        <w:rPr>
          <w:lang w:val="uk-UA"/>
        </w:rPr>
        <w:t xml:space="preserve">Практикувати </w:t>
      </w:r>
      <w:r>
        <w:t>використ</w:t>
      </w:r>
      <w:r>
        <w:rPr>
          <w:lang w:val="uk-UA"/>
        </w:rPr>
        <w:t>ання</w:t>
      </w:r>
      <w:r w:rsidR="00F93665">
        <w:t xml:space="preserve"> оператори </w:t>
      </w:r>
      <w:r w:rsidR="00F93665">
        <w:rPr>
          <w:b/>
          <w:bCs/>
        </w:rPr>
        <w:t xml:space="preserve">INSERT </w:t>
      </w:r>
      <w:r w:rsidR="00F93665">
        <w:t>для додавання нових рядків до таблиць.</w:t>
      </w:r>
    </w:p>
    <w:p w:rsidR="004244E0" w:rsidRDefault="00B04733" w:rsidP="00B04733">
      <w:pPr>
        <w:pStyle w:val="Compact"/>
        <w:numPr>
          <w:ilvl w:val="0"/>
          <w:numId w:val="5"/>
        </w:numPr>
        <w:jc w:val="both"/>
      </w:pPr>
      <w:r>
        <w:rPr>
          <w:lang w:val="uk-UA"/>
        </w:rPr>
        <w:t xml:space="preserve">Практикувати використання </w:t>
      </w:r>
      <w:r>
        <w:t>оператор</w:t>
      </w:r>
      <w:r>
        <w:rPr>
          <w:lang w:val="uk-UA"/>
        </w:rPr>
        <w:t>а</w:t>
      </w:r>
      <w:r w:rsidR="00F93665">
        <w:t xml:space="preserve"> </w:t>
      </w:r>
      <w:r w:rsidR="00F93665">
        <w:rPr>
          <w:b/>
          <w:bCs/>
        </w:rPr>
        <w:t xml:space="preserve">UPDATE </w:t>
      </w:r>
      <w:r w:rsidR="00F93665">
        <w:t xml:space="preserve">для зміни існуючих рядків (використовуючи </w:t>
      </w:r>
      <w:r w:rsidR="00F93665">
        <w:rPr>
          <w:rStyle w:val="VerbatimChar"/>
        </w:rPr>
        <w:t xml:space="preserve">SET </w:t>
      </w:r>
      <w:r w:rsidR="00F93665">
        <w:t xml:space="preserve">та </w:t>
      </w:r>
      <w:r>
        <w:rPr>
          <w:rStyle w:val="VerbatimChar"/>
        </w:rPr>
        <w:t>WHERE</w:t>
      </w:r>
      <w:r w:rsidR="00F93665">
        <w:t>).</w:t>
      </w:r>
    </w:p>
    <w:p w:rsidR="004244E0" w:rsidRDefault="00B04733" w:rsidP="00B04733">
      <w:pPr>
        <w:pStyle w:val="Compact"/>
        <w:numPr>
          <w:ilvl w:val="0"/>
          <w:numId w:val="5"/>
        </w:numPr>
        <w:jc w:val="both"/>
      </w:pPr>
      <w:r>
        <w:rPr>
          <w:lang w:val="uk-UA"/>
        </w:rPr>
        <w:t xml:space="preserve">Практикувати використання </w:t>
      </w:r>
      <w:r w:rsidR="00F93665">
        <w:t xml:space="preserve">оператори </w:t>
      </w:r>
      <w:r w:rsidR="00F93665">
        <w:rPr>
          <w:b/>
          <w:bCs/>
        </w:rPr>
        <w:t xml:space="preserve">DELETE </w:t>
      </w:r>
      <w:r w:rsidR="00F93665">
        <w:t xml:space="preserve">для безпечного видалення рядків (за допомогою </w:t>
      </w:r>
      <w:r>
        <w:rPr>
          <w:rStyle w:val="VerbatimChar"/>
        </w:rPr>
        <w:t>WHERE</w:t>
      </w:r>
      <w:r w:rsidR="00F93665">
        <w:t>).</w:t>
      </w:r>
    </w:p>
    <w:p w:rsidR="004244E0" w:rsidRDefault="00B04733" w:rsidP="00B04733">
      <w:pPr>
        <w:pStyle w:val="Compact"/>
        <w:numPr>
          <w:ilvl w:val="0"/>
          <w:numId w:val="5"/>
        </w:numPr>
        <w:jc w:val="both"/>
      </w:pPr>
      <w:r>
        <w:rPr>
          <w:lang w:val="uk-UA"/>
        </w:rPr>
        <w:t>Вивчити</w:t>
      </w:r>
      <w:r w:rsidR="00F93665">
        <w:t xml:space="preserve"> основні операції маніпулювання даними (DML) у PostgreSQL та спостерігайте за їхнім впливом.</w:t>
      </w:r>
    </w:p>
    <w:p w:rsidR="004244E0" w:rsidRDefault="00F93665" w:rsidP="00674B77">
      <w:pPr>
        <w:pStyle w:val="2"/>
        <w:jc w:val="both"/>
      </w:pPr>
      <w:bookmarkStart w:id="6" w:name="instructions"/>
      <w:bookmarkEnd w:id="5"/>
      <w:r>
        <w:t>Інструкції</w:t>
      </w:r>
    </w:p>
    <w:p w:rsidR="004244E0" w:rsidRDefault="00F93665" w:rsidP="00B04733">
      <w:pPr>
        <w:jc w:val="both"/>
      </w:pPr>
      <w:r>
        <w:t xml:space="preserve">Пишіть та виконуйте оператори </w:t>
      </w:r>
      <w:r>
        <w:rPr>
          <w:rStyle w:val="VerbatimChar"/>
        </w:rPr>
        <w:t xml:space="preserve">SELECT </w:t>
      </w:r>
      <w:r>
        <w:t xml:space="preserve">для отримання даних з таблиць. Наприклад, щоб переглянути всі записи в таблиці, ви можете використовувати </w:t>
      </w:r>
      <w:r>
        <w:rPr>
          <w:rStyle w:val="VerbatimChar"/>
        </w:rPr>
        <w:t>SELECT * FROM Students;</w:t>
      </w:r>
      <w:r w:rsidR="00EA512B">
        <w:rPr>
          <w:rStyle w:val="VerbatimChar"/>
        </w:rPr>
        <w:t>.</w:t>
      </w:r>
      <w:r>
        <w:t xml:space="preserve"> Для фільтрації результатів використовуйте речення </w:t>
      </w:r>
      <w:r>
        <w:rPr>
          <w:rStyle w:val="VerbatimChar"/>
        </w:rPr>
        <w:t>WHERE</w:t>
      </w:r>
      <w:r w:rsidR="00EA512B">
        <w:rPr>
          <w:rStyle w:val="VerbatimChar"/>
        </w:rPr>
        <w:t>,</w:t>
      </w:r>
      <w:r>
        <w:t xml:space="preserve"> наприклад, </w:t>
      </w:r>
      <w:r>
        <w:rPr>
          <w:rStyle w:val="VerbatimChar"/>
        </w:rPr>
        <w:t>SELECT name, email FROM Students WHERE major = 'CS';</w:t>
      </w:r>
      <w:r w:rsidR="00EA512B">
        <w:rPr>
          <w:rStyle w:val="VerbatimChar"/>
        </w:rPr>
        <w:t>.</w:t>
      </w:r>
      <w:r>
        <w:t xml:space="preserve"> Включайте лише потрібні стовпці – наприклад, </w:t>
      </w:r>
      <w:r>
        <w:rPr>
          <w:rStyle w:val="VerbatimChar"/>
        </w:rPr>
        <w:t xml:space="preserve">SELECT id, name FROM Courses; </w:t>
      </w:r>
      <w:r>
        <w:t xml:space="preserve">замість </w:t>
      </w:r>
      <w:r>
        <w:rPr>
          <w:rStyle w:val="VerbatimChar"/>
        </w:rPr>
        <w:t>SELECT *</w:t>
      </w:r>
      <w:r w:rsidR="00EA512B">
        <w:rPr>
          <w:rStyle w:val="VerbatimChar"/>
        </w:rPr>
        <w:t>.</w:t>
      </w:r>
      <w:r>
        <w:t xml:space="preserve"> Тестуйте різні запити: у схемі </w:t>
      </w:r>
      <w:r>
        <w:rPr>
          <w:b/>
          <w:bCs/>
        </w:rPr>
        <w:t xml:space="preserve">студент-курс </w:t>
      </w:r>
      <w:r>
        <w:t xml:space="preserve">ви можете об'єднувати таблиці або фільтрувати за ідентифікатором студента чи кодом курсу; у схемі </w:t>
      </w:r>
      <w:r>
        <w:rPr>
          <w:b/>
          <w:bCs/>
        </w:rPr>
        <w:t xml:space="preserve">електронної комерції </w:t>
      </w:r>
      <w:r>
        <w:t xml:space="preserve">спробуйте вибрати замовлення на суму понад певну суму або клієнтів з певного міста. Пам'ятайте, що </w:t>
      </w:r>
      <w:r>
        <w:rPr>
          <w:rStyle w:val="VerbatimChar"/>
        </w:rPr>
        <w:t xml:space="preserve">SELECT </w:t>
      </w:r>
      <w:r>
        <w:t>отримує дані з таблиць (або представлень)</w:t>
      </w:r>
      <w:r w:rsidR="00EA512B">
        <w:t>.</w:t>
      </w:r>
    </w:p>
    <w:p w:rsidR="00B04733" w:rsidRDefault="00F93665" w:rsidP="00B04733">
      <w:pPr>
        <w:jc w:val="both"/>
      </w:pPr>
      <w:r>
        <w:t xml:space="preserve">Напишіть оператори </w:t>
      </w:r>
      <w:r>
        <w:rPr>
          <w:rStyle w:val="VerbatimChar"/>
        </w:rPr>
        <w:t>INSERT INTO</w:t>
      </w:r>
      <w:r w:rsidR="00EA512B">
        <w:rPr>
          <w:rStyle w:val="VerbatimChar"/>
        </w:rPr>
        <w:t>,</w:t>
      </w:r>
      <w:r>
        <w:t xml:space="preserve"> щоб додати нові рядки. Для кожної таблиці, яку потрібно змінити, вкажіть стовпці та значення. Наприклад:</w:t>
      </w:r>
    </w:p>
    <w:p w:rsidR="00B04733" w:rsidRDefault="00B04733" w:rsidP="00B04733">
      <w:pPr>
        <w:pStyle w:val="SourceCode"/>
        <w:numPr>
          <w:ilvl w:val="0"/>
          <w:numId w:val="1"/>
        </w:numPr>
        <w:ind w:left="0" w:firstLine="0"/>
      </w:pPr>
      <w:r>
        <w:rPr>
          <w:rStyle w:val="VerbatimChar"/>
        </w:rPr>
        <w:t>INSERT INTO Students (id, name, major) VALUES (1001, 'Alice Smith', 'Biology');</w:t>
      </w:r>
    </w:p>
    <w:p w:rsidR="004244E0" w:rsidRDefault="00B04733" w:rsidP="00B04733">
      <w:pPr>
        <w:jc w:val="both"/>
      </w:pPr>
      <w:r>
        <w:rPr>
          <w:lang w:val="uk-UA"/>
        </w:rPr>
        <w:lastRenderedPageBreak/>
        <w:t>В</w:t>
      </w:r>
      <w:r w:rsidR="00F93665">
        <w:t xml:space="preserve">иконайте запит </w:t>
      </w:r>
      <w:r w:rsidR="00F93665">
        <w:rPr>
          <w:rStyle w:val="VerbatimChar"/>
        </w:rPr>
        <w:t>SELECT</w:t>
      </w:r>
      <w:r w:rsidR="00F93665">
        <w:t xml:space="preserve">, щоб перевірити, чи з’явився новий рядок. (Якщо ви пропустили список стовпців, переконайтеся, що значення відповідають порядку стовпців таблиці) Оператор </w:t>
      </w:r>
      <w:r w:rsidR="00F93665">
        <w:rPr>
          <w:rStyle w:val="VerbatimChar"/>
        </w:rPr>
        <w:t xml:space="preserve">INSERT </w:t>
      </w:r>
      <w:r w:rsidR="00F93665">
        <w:t>використовується для додавання нових рядків до таблиці.</w:t>
      </w:r>
    </w:p>
    <w:p w:rsidR="004244E0" w:rsidRPr="0036776B" w:rsidRDefault="00B04733" w:rsidP="00B04733">
      <w:pPr>
        <w:jc w:val="both"/>
      </w:pPr>
      <w:r>
        <w:rPr>
          <w:lang w:val="uk-UA"/>
        </w:rPr>
        <w:t>Використайте</w:t>
      </w:r>
      <w:r>
        <w:t xml:space="preserve"> оператор</w:t>
      </w:r>
      <w:r w:rsidR="00F93665">
        <w:t xml:space="preserve"> </w:t>
      </w:r>
      <w:r w:rsidR="00F93665">
        <w:rPr>
          <w:rStyle w:val="VerbatimChar"/>
        </w:rPr>
        <w:t xml:space="preserve">UPDATE </w:t>
      </w:r>
      <w:r w:rsidR="00F93665">
        <w:t xml:space="preserve">для зміни існуючих даних. Використовуйте </w:t>
      </w:r>
      <w:r w:rsidR="00F93665">
        <w:rPr>
          <w:rStyle w:val="VerbatimChar"/>
        </w:rPr>
        <w:t xml:space="preserve">SET </w:t>
      </w:r>
      <w:r w:rsidR="00F93665">
        <w:t xml:space="preserve">для зміни одного або кількох стовпців і завжди додавайте речення </w:t>
      </w:r>
      <w:r w:rsidR="00F93665">
        <w:rPr>
          <w:rStyle w:val="VerbatimChar"/>
        </w:rPr>
        <w:t>WHERE</w:t>
      </w:r>
      <w:r w:rsidR="00EA512B">
        <w:rPr>
          <w:rStyle w:val="VerbatimChar"/>
        </w:rPr>
        <w:t>,</w:t>
      </w:r>
      <w:r w:rsidR="00F93665">
        <w:t xml:space="preserve"> щоб обмежити, які рядки змінюються. Наприклад:</w:t>
      </w:r>
    </w:p>
    <w:p w:rsidR="00B04733" w:rsidRDefault="00B04733" w:rsidP="00B04733">
      <w:pPr>
        <w:pStyle w:val="SourceCode"/>
        <w:numPr>
          <w:ilvl w:val="0"/>
          <w:numId w:val="1"/>
        </w:numPr>
        <w:ind w:left="0" w:firstLine="0"/>
      </w:pPr>
      <w:r>
        <w:rPr>
          <w:rStyle w:val="VerbatimChar"/>
        </w:rPr>
        <w:t xml:space="preserve">UPDATE Students 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ab/>
        <w:t>SET email = 'alice.smith@univ.edu', graduation_year = 2025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ab/>
        <w:t>WHERE id = 1001;</w:t>
      </w:r>
    </w:p>
    <w:p w:rsidR="004244E0" w:rsidRDefault="00F93665" w:rsidP="00B04733">
      <w:pPr>
        <w:jc w:val="both"/>
      </w:pPr>
      <w:r>
        <w:t xml:space="preserve">Після </w:t>
      </w:r>
      <w:r>
        <w:rPr>
          <w:rStyle w:val="VerbatimChar"/>
        </w:rPr>
        <w:t xml:space="preserve">UPDATE </w:t>
      </w:r>
      <w:r>
        <w:t xml:space="preserve">виконайте команду </w:t>
      </w:r>
      <w:r w:rsidR="00B04733">
        <w:rPr>
          <w:rStyle w:val="VerbatimChar"/>
        </w:rPr>
        <w:t>SELECT</w:t>
      </w:r>
      <w:r>
        <w:t xml:space="preserve">, щоб перевірити зміни. Примітка: оператор </w:t>
      </w:r>
      <w:r>
        <w:rPr>
          <w:rStyle w:val="VerbatimChar"/>
        </w:rPr>
        <w:t xml:space="preserve">UPDATE </w:t>
      </w:r>
      <w:r>
        <w:t>змінює дані</w:t>
      </w:r>
      <w:r w:rsidR="00B04733">
        <w:rPr>
          <w:rStyle w:val="af"/>
          <w:lang w:val="uk-UA"/>
        </w:rPr>
        <w:t>.</w:t>
      </w:r>
      <w:r>
        <w:t xml:space="preserve"> Без належного </w:t>
      </w:r>
      <w:r>
        <w:rPr>
          <w:rStyle w:val="VerbatimChar"/>
        </w:rPr>
        <w:t xml:space="preserve">WHERE </w:t>
      </w:r>
      <w:r>
        <w:t>ви можете ненавмисно змінити всі рядки, тому завжди вибирайте конкретні записи.</w:t>
      </w:r>
    </w:p>
    <w:p w:rsidR="004244E0" w:rsidRDefault="00F93665" w:rsidP="00B04733">
      <w:pPr>
        <w:jc w:val="both"/>
      </w:pPr>
      <w:r>
        <w:t xml:space="preserve">Напишіть оператори </w:t>
      </w:r>
      <w:r>
        <w:rPr>
          <w:rStyle w:val="VerbatimChar"/>
        </w:rPr>
        <w:t xml:space="preserve">DELETE </w:t>
      </w:r>
      <w:r>
        <w:t xml:space="preserve">для видалення рядків. Знову ж таки використовуйте речення </w:t>
      </w:r>
      <w:r>
        <w:rPr>
          <w:rStyle w:val="VerbatimChar"/>
        </w:rPr>
        <w:t>WHERE</w:t>
      </w:r>
      <w:r>
        <w:t>. Приклади:</w:t>
      </w:r>
    </w:p>
    <w:p w:rsidR="00B04733" w:rsidRDefault="00B04733" w:rsidP="00B04733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DELETE FROM Enrollments </w:t>
      </w:r>
      <w:r>
        <w:br/>
      </w:r>
      <w:r>
        <w:rPr>
          <w:rStyle w:val="VerbatimChar"/>
        </w:rPr>
        <w:t>WHERE student_id = 1001 AND course_id = 'CS101';</w:t>
      </w:r>
    </w:p>
    <w:p w:rsidR="004244E0" w:rsidRDefault="00F93665" w:rsidP="00B04733">
      <w:pPr>
        <w:jc w:val="both"/>
      </w:pPr>
      <w:r>
        <w:t xml:space="preserve">Перевірте за допомогою </w:t>
      </w:r>
      <w:r>
        <w:rPr>
          <w:rStyle w:val="VerbatimChar"/>
        </w:rPr>
        <w:t>SELECT</w:t>
      </w:r>
      <w:r>
        <w:t xml:space="preserve">, що рядок зник. (Якщо ви забудете </w:t>
      </w:r>
      <w:r w:rsidR="00B04733">
        <w:rPr>
          <w:rStyle w:val="VerbatimChar"/>
        </w:rPr>
        <w:t>WHERE</w:t>
      </w:r>
      <w:r>
        <w:t>,</w:t>
      </w:r>
      <w:r w:rsidR="00B04733">
        <w:rPr>
          <w:lang w:val="uk-UA"/>
        </w:rPr>
        <w:t xml:space="preserve"> вся</w:t>
      </w:r>
      <w:r>
        <w:t xml:space="preserve"> таблиця буде очищена) Оператор </w:t>
      </w:r>
      <w:r>
        <w:rPr>
          <w:rStyle w:val="VerbatimChar"/>
        </w:rPr>
        <w:t xml:space="preserve">DELETE </w:t>
      </w:r>
      <w:r w:rsidR="00B04733">
        <w:t>видаляє рядки з таблиці</w:t>
      </w:r>
      <w:r>
        <w:t xml:space="preserve">; без </w:t>
      </w:r>
      <w:r>
        <w:rPr>
          <w:rStyle w:val="VerbatimChar"/>
        </w:rPr>
        <w:t xml:space="preserve">WHERE </w:t>
      </w:r>
      <w:r>
        <w:rPr>
          <w:b/>
          <w:bCs/>
        </w:rPr>
        <w:t>всі рядки будуть видалені</w:t>
      </w:r>
      <w:r>
        <w:t>.</w:t>
      </w:r>
    </w:p>
    <w:p w:rsidR="000F5E67" w:rsidRDefault="000F5E67" w:rsidP="000F5E67">
      <w:pPr>
        <w:pStyle w:val="2"/>
        <w:jc w:val="both"/>
      </w:pPr>
      <w:bookmarkStart w:id="7" w:name="deliverables"/>
      <w:r>
        <w:t>Результати</w:t>
      </w:r>
    </w:p>
    <w:p w:rsidR="000F5E67" w:rsidRDefault="000F5E67" w:rsidP="000F5E67">
      <w:pPr>
        <w:pStyle w:val="Compact"/>
        <w:numPr>
          <w:ilvl w:val="0"/>
          <w:numId w:val="6"/>
        </w:numPr>
        <w:ind w:left="0" w:firstLine="284"/>
        <w:jc w:val="both"/>
      </w:pPr>
      <w:r>
        <w:t>SQL-скрипт(и)</w:t>
      </w:r>
      <w:r w:rsidRPr="00BE7588">
        <w:t xml:space="preserve"> </w:t>
      </w:r>
      <w:r w:rsidRPr="00BE7588">
        <w:rPr>
          <w:lang w:val="uk-UA"/>
        </w:rPr>
        <w:t>у</w:t>
      </w:r>
      <w:r>
        <w:rPr>
          <w:b/>
          <w:bCs/>
          <w:lang w:val="uk-UA"/>
        </w:rPr>
        <w:t xml:space="preserve"> </w:t>
      </w:r>
      <w:r>
        <w:rPr>
          <w:lang w:val="uk-UA"/>
        </w:rPr>
        <w:t>звіті</w:t>
      </w:r>
      <w:r>
        <w:t xml:space="preserve"> з усіма вашими операторами </w:t>
      </w:r>
      <w:r>
        <w:rPr>
          <w:rStyle w:val="VerbatimChar"/>
          <w:lang w:val="en-US"/>
        </w:rPr>
        <w:t>CREATE</w:t>
      </w:r>
      <w:r w:rsidRPr="000F5E67">
        <w:rPr>
          <w:rStyle w:val="VerbatimChar"/>
        </w:rPr>
        <w:t xml:space="preserve">, </w:t>
      </w:r>
      <w:r>
        <w:rPr>
          <w:rStyle w:val="VerbatimChar"/>
          <w:lang w:val="en-US"/>
        </w:rPr>
        <w:t>UPDATE</w:t>
      </w:r>
      <w:r w:rsidRPr="000F5E67">
        <w:rPr>
          <w:rStyle w:val="VerbatimChar"/>
        </w:rPr>
        <w:t>/</w:t>
      </w:r>
      <w:r>
        <w:rPr>
          <w:rStyle w:val="VerbatimChar"/>
          <w:lang w:val="en-US"/>
        </w:rPr>
        <w:t>SET</w:t>
      </w:r>
      <w:r w:rsidRPr="000F5E67">
        <w:rPr>
          <w:rStyle w:val="VerbatimChar"/>
        </w:rPr>
        <w:t xml:space="preserve">, </w:t>
      </w:r>
      <w:r>
        <w:rPr>
          <w:rStyle w:val="VerbatimChar"/>
          <w:lang w:val="en-US"/>
        </w:rPr>
        <w:t>DELETE</w:t>
      </w:r>
      <w:r w:rsidRPr="000F5E67">
        <w:rPr>
          <w:rStyle w:val="VerbatimChar"/>
        </w:rPr>
        <w:t xml:space="preserve">, </w:t>
      </w:r>
      <w:r>
        <w:rPr>
          <w:rStyle w:val="VerbatimChar"/>
          <w:lang w:val="en-US"/>
        </w:rPr>
        <w:t>SELECT</w:t>
      </w:r>
      <w:r w:rsidRPr="000F5E67">
        <w:rPr>
          <w:rStyle w:val="VerbatimChar"/>
        </w:rPr>
        <w:t>/</w:t>
      </w:r>
      <w:r>
        <w:rPr>
          <w:rStyle w:val="VerbatimChar"/>
          <w:lang w:val="en-US"/>
        </w:rPr>
        <w:t>WHERE</w:t>
      </w:r>
      <w:r>
        <w:rPr>
          <w:rStyle w:val="VerbatimChar"/>
        </w:rPr>
        <w:t xml:space="preserve"> </w:t>
      </w:r>
      <w:r>
        <w:t>по порядку. Ви можете додавати коментарі до SQL-файлу для ідентифікації таблиць.</w:t>
      </w:r>
    </w:p>
    <w:p w:rsidR="000F5E67" w:rsidRDefault="000F5E67" w:rsidP="0036776B">
      <w:pPr>
        <w:pStyle w:val="Compact"/>
        <w:numPr>
          <w:ilvl w:val="0"/>
          <w:numId w:val="6"/>
        </w:numPr>
        <w:ind w:left="0" w:firstLine="284"/>
        <w:jc w:val="both"/>
      </w:pPr>
      <w:r w:rsidRPr="000F5E67">
        <w:rPr>
          <w:lang w:val="uk-UA"/>
        </w:rPr>
        <w:t>К</w:t>
      </w:r>
      <w:r>
        <w:t xml:space="preserve">ороткий письмовий </w:t>
      </w:r>
      <w:r>
        <w:rPr>
          <w:lang w:val="uk-UA"/>
        </w:rPr>
        <w:t>звіт</w:t>
      </w:r>
      <w:r>
        <w:t xml:space="preserve">, що підсумовує вашу остаточну схему. Перелічіть кожну таблицю з її стовпцями та ключами, а також </w:t>
      </w:r>
      <w:r w:rsidRPr="000F3C95">
        <w:t>поясніть будь-які важливі обмеження або припущення</w:t>
      </w:r>
      <w:r>
        <w:t>.</w:t>
      </w:r>
    </w:p>
    <w:p w:rsidR="000F5E67" w:rsidRDefault="000F5E67" w:rsidP="000F5E67">
      <w:pPr>
        <w:pStyle w:val="Compact"/>
        <w:numPr>
          <w:ilvl w:val="0"/>
          <w:numId w:val="6"/>
        </w:numPr>
        <w:ind w:left="0" w:firstLine="284"/>
        <w:jc w:val="both"/>
      </w:pPr>
      <w:r>
        <w:t>Доказ того, що таблиці були заповнені (це може бути частина SQL-файлу або скріншоти результатів запиту). Переконайтеся, що кожна таблиця містить щонайменше 3–5 рядків.</w:t>
      </w:r>
    </w:p>
    <w:p w:rsidR="000F5E67" w:rsidRPr="000F5E67" w:rsidRDefault="000F5E67" w:rsidP="000F5E67">
      <w:pPr>
        <w:pStyle w:val="Compact"/>
        <w:numPr>
          <w:ilvl w:val="0"/>
          <w:numId w:val="6"/>
        </w:numPr>
        <w:ind w:left="0" w:firstLine="284"/>
        <w:jc w:val="both"/>
      </w:pPr>
      <w:r>
        <w:t xml:space="preserve">Ви можете додати знімки екрана pgAdmin, що показують ваші таблиці, інструмент запитів або результати </w:t>
      </w:r>
      <w:r>
        <w:rPr>
          <w:rStyle w:val="VerbatimChar"/>
        </w:rPr>
        <w:t>SELECT *</w:t>
      </w:r>
      <w:r w:rsidR="00EA512B">
        <w:rPr>
          <w:rStyle w:val="VerbatimChar"/>
        </w:rPr>
        <w:t>,</w:t>
      </w:r>
      <w:r>
        <w:t xml:space="preserve"> якщо це корисно (особливо для розділу Оцінка або якщо самі SQL-файли є неоднозначними).</w:t>
      </w:r>
      <w:bookmarkEnd w:id="7"/>
    </w:p>
    <w:p w:rsidR="004244E0" w:rsidRDefault="00F93665" w:rsidP="000F5E67">
      <w:pPr>
        <w:pStyle w:val="3"/>
        <w:jc w:val="both"/>
      </w:pPr>
      <w:bookmarkStart w:id="8" w:name="safety-tips"/>
      <w:r>
        <w:t xml:space="preserve">Поради </w:t>
      </w:r>
    </w:p>
    <w:p w:rsidR="004244E0" w:rsidRDefault="00F93665" w:rsidP="000F5E67">
      <w:pPr>
        <w:pStyle w:val="Compact"/>
        <w:jc w:val="both"/>
      </w:pPr>
      <w:r>
        <w:rPr>
          <w:b/>
          <w:bCs/>
        </w:rPr>
        <w:t xml:space="preserve">Завжди додавайте речення WHERE </w:t>
      </w:r>
      <w:r>
        <w:t xml:space="preserve">до </w:t>
      </w:r>
      <w:r>
        <w:rPr>
          <w:rStyle w:val="VerbatimChar"/>
        </w:rPr>
        <w:t xml:space="preserve">операторів UPDATE </w:t>
      </w:r>
      <w:r>
        <w:t xml:space="preserve">та </w:t>
      </w:r>
      <w:r>
        <w:rPr>
          <w:rStyle w:val="VerbatimChar"/>
        </w:rPr>
        <w:t>DELETE</w:t>
      </w:r>
      <w:r w:rsidR="00EA512B">
        <w:rPr>
          <w:rStyle w:val="VerbatimChar"/>
        </w:rPr>
        <w:t>,</w:t>
      </w:r>
      <w:r>
        <w:t xml:space="preserve"> якщо ви дійсно не маєте наміру впливати на кожен рядок. Наприклад, </w:t>
      </w:r>
      <w:r>
        <w:rPr>
          <w:rStyle w:val="VerbatimChar"/>
        </w:rPr>
        <w:t xml:space="preserve">DELETE FROM Products; </w:t>
      </w:r>
      <w:r>
        <w:t xml:space="preserve">без </w:t>
      </w:r>
      <w:r>
        <w:rPr>
          <w:rStyle w:val="VerbatimChar"/>
        </w:rPr>
        <w:t xml:space="preserve">WHERE </w:t>
      </w:r>
      <w:r>
        <w:t>видаляє всі дані таблиці.</w:t>
      </w:r>
    </w:p>
    <w:p w:rsidR="004244E0" w:rsidRDefault="00F93665" w:rsidP="000F5E67">
      <w:pPr>
        <w:pStyle w:val="Compact"/>
        <w:jc w:val="both"/>
      </w:pPr>
      <w:r>
        <w:rPr>
          <w:b/>
          <w:bCs/>
        </w:rPr>
        <w:t xml:space="preserve">Спочатку протестуйте за допомогою SELECT. </w:t>
      </w:r>
      <w:r>
        <w:t xml:space="preserve">Перш ніж запускати оновлення/видалення, спробуйте виконати </w:t>
      </w:r>
      <w:r>
        <w:rPr>
          <w:rStyle w:val="VerbatimChar"/>
        </w:rPr>
        <w:t xml:space="preserve">SELECT </w:t>
      </w:r>
      <w:r>
        <w:t xml:space="preserve">з тим самим </w:t>
      </w:r>
      <w:r>
        <w:rPr>
          <w:rStyle w:val="VerbatimChar"/>
        </w:rPr>
        <w:t xml:space="preserve">WHERE, </w:t>
      </w:r>
      <w:r>
        <w:t>щоб побачити, які рядки будуть вплинуті</w:t>
      </w:r>
      <w:r w:rsidR="00EA512B">
        <w:t>.</w:t>
      </w:r>
      <w:r>
        <w:t xml:space="preserve"> Це допомагає виявити помилки.</w:t>
      </w:r>
    </w:p>
    <w:p w:rsidR="004244E0" w:rsidRDefault="00F93665" w:rsidP="000F5E67">
      <w:pPr>
        <w:pStyle w:val="Compact"/>
        <w:jc w:val="both"/>
      </w:pPr>
      <w:r>
        <w:rPr>
          <w:b/>
          <w:bCs/>
        </w:rPr>
        <w:t xml:space="preserve">За потреби створіть резервні копії даних. </w:t>
      </w:r>
      <w:r>
        <w:t xml:space="preserve">Для великих або критично важливих операцій розгляньте можливість копіювання таблиць (наприклад, через </w:t>
      </w:r>
      <w:r>
        <w:rPr>
          <w:rStyle w:val="VerbatimChar"/>
        </w:rPr>
        <w:t>SELECT INTO backup_table</w:t>
      </w:r>
      <w:r>
        <w:t>) перед видаленням або оновленням багатьох рядків.</w:t>
      </w:r>
    </w:p>
    <w:p w:rsidR="004244E0" w:rsidRDefault="00F93665" w:rsidP="00674B77">
      <w:pPr>
        <w:pStyle w:val="2"/>
        <w:jc w:val="both"/>
      </w:pPr>
      <w:bookmarkStart w:id="9" w:name="evaluation-criteria"/>
      <w:bookmarkEnd w:id="6"/>
      <w:bookmarkEnd w:id="8"/>
      <w:r>
        <w:t>Критерії оцінювання</w:t>
      </w:r>
    </w:p>
    <w:p w:rsidR="004244E0" w:rsidRDefault="00F93665" w:rsidP="00C309DD">
      <w:pPr>
        <w:pStyle w:val="FirstParagraph"/>
        <w:jc w:val="both"/>
      </w:pPr>
      <w:r>
        <w:t xml:space="preserve">Ваша лабораторна робота буде оцінюватися за такими критеріями: </w:t>
      </w:r>
      <w:r>
        <w:br/>
        <w:t xml:space="preserve">- </w:t>
      </w:r>
      <w:r>
        <w:rPr>
          <w:b/>
          <w:bCs/>
        </w:rPr>
        <w:t xml:space="preserve">Правильність: </w:t>
      </w:r>
      <w:r>
        <w:t xml:space="preserve">синтаксис SQL є коректним, а запити виконуються без помилок. </w:t>
      </w:r>
      <w:r>
        <w:br/>
        <w:t xml:space="preserve">- </w:t>
      </w:r>
      <w:r>
        <w:rPr>
          <w:b/>
          <w:bCs/>
        </w:rPr>
        <w:t xml:space="preserve">Ефективність: </w:t>
      </w:r>
      <w:r>
        <w:t xml:space="preserve">запити дають правильні результати (вони відповідають вимогам завдання та фактично отримують/змінюють потрібні записи). </w:t>
      </w:r>
      <w:r>
        <w:br/>
        <w:t xml:space="preserve">- </w:t>
      </w:r>
      <w:r>
        <w:rPr>
          <w:b/>
          <w:bCs/>
        </w:rPr>
        <w:t xml:space="preserve">Безпека та найкращі практики: </w:t>
      </w:r>
      <w:r>
        <w:t xml:space="preserve">правильне використання речень </w:t>
      </w:r>
      <w:r w:rsidR="00EA512B">
        <w:rPr>
          <w:rStyle w:val="VerbatimChar"/>
        </w:rPr>
        <w:t>WHERE</w:t>
      </w:r>
      <w:r>
        <w:t xml:space="preserve">, транзакцій та перевірки результатів. </w:t>
      </w:r>
      <w:r>
        <w:br/>
        <w:t xml:space="preserve">- </w:t>
      </w:r>
      <w:r>
        <w:rPr>
          <w:b/>
          <w:bCs/>
        </w:rPr>
        <w:t xml:space="preserve">Чіткість та документація: </w:t>
      </w:r>
      <w:r>
        <w:t>ваші коментарі або короткий виклад чітко описують, що робить кожен запит, а ваші результати організовані відповідно до запиту.</w:t>
      </w:r>
    </w:p>
    <w:p w:rsidR="004244E0" w:rsidRPr="00EA512B" w:rsidRDefault="00F93665" w:rsidP="00EA512B">
      <w:pPr>
        <w:pStyle w:val="a0"/>
        <w:jc w:val="both"/>
        <w:rPr>
          <w:lang w:val="uk-UA"/>
        </w:rPr>
      </w:pPr>
      <w:r>
        <w:t xml:space="preserve">До кінця лабораторної роботи 3 ви потренуєтеся з основними операціями SQL DML у PostgreSQL та побачите, як вони впливають на вашу базу даних. </w:t>
      </w:r>
      <w:r w:rsidR="00EA512B">
        <w:rPr>
          <w:lang w:val="uk-UA"/>
        </w:rPr>
        <w:t>Щ</w:t>
      </w:r>
      <w:r>
        <w:t xml:space="preserve">е раз перевірте </w:t>
      </w:r>
      <w:r w:rsidR="00EA512B">
        <w:rPr>
          <w:lang w:val="uk-UA"/>
        </w:rPr>
        <w:t xml:space="preserve">результат </w:t>
      </w:r>
      <w:r>
        <w:t xml:space="preserve">кожного </w:t>
      </w:r>
      <w:r w:rsidR="00EA512B">
        <w:t>запиту, перш ніж рухатися далі</w:t>
      </w:r>
      <w:r w:rsidR="00EA512B">
        <w:rPr>
          <w:lang w:val="uk-UA"/>
        </w:rPr>
        <w:t>.</w:t>
      </w:r>
    </w:p>
    <w:bookmarkEnd w:id="1"/>
    <w:bookmarkEnd w:id="2"/>
    <w:bookmarkEnd w:id="9"/>
    <w:p w:rsidR="004244E0" w:rsidRDefault="00AB7540" w:rsidP="00674B77">
      <w:pPr>
        <w:jc w:val="both"/>
      </w:pPr>
      <w:r>
        <w:pict>
          <v:rect id="_x0000_i1025" style="width:0;height:1.5pt" o:hralign="center" o:hrstd="t" o:hr="t"/>
        </w:pict>
      </w:r>
    </w:p>
    <w:p w:rsidR="00B46331" w:rsidRDefault="00B46331" w:rsidP="00674B77">
      <w:pPr>
        <w:pStyle w:val="FirstParagraph"/>
        <w:jc w:val="both"/>
        <w:rPr>
          <w:lang w:val="uk-UA"/>
        </w:rPr>
      </w:pPr>
      <w:bookmarkStart w:id="10" w:name="citations"/>
      <w:r w:rsidRPr="00A1151F">
        <w:rPr>
          <w:b/>
          <w:bCs/>
          <w:lang w:val="uk-UA"/>
        </w:rPr>
        <w:t>Додаткові ресурси:</w:t>
      </w:r>
    </w:p>
    <w:p w:rsidR="00B04733" w:rsidRPr="00B04733" w:rsidRDefault="00B04733" w:rsidP="00674B77">
      <w:pPr>
        <w:pStyle w:val="FirstParagraph"/>
        <w:jc w:val="both"/>
        <w:rPr>
          <w:lang w:val="uk-UA"/>
        </w:rPr>
      </w:pPr>
      <w:r>
        <w:rPr>
          <w:lang w:val="uk-UA"/>
        </w:rPr>
        <w:t xml:space="preserve">Лекція 4 – </w:t>
      </w:r>
      <w:r>
        <w:rPr>
          <w:lang w:val="en-US"/>
        </w:rPr>
        <w:t>DML</w:t>
      </w:r>
      <w:r w:rsidRPr="00C309DD">
        <w:t xml:space="preserve"> </w:t>
      </w:r>
      <w:r>
        <w:rPr>
          <w:lang w:val="en-US"/>
        </w:rPr>
        <w:t>basics</w:t>
      </w:r>
    </w:p>
    <w:p w:rsidR="00B04733" w:rsidRPr="00B04733" w:rsidRDefault="00AB7540" w:rsidP="00674B77">
      <w:pPr>
        <w:pStyle w:val="FirstParagraph"/>
        <w:jc w:val="both"/>
      </w:pPr>
      <w:hyperlink r:id="rId5" w:history="1">
        <w:r w:rsidR="00B04733" w:rsidRPr="00DC03DA">
          <w:rPr>
            <w:rStyle w:val="af"/>
            <w:lang w:val="en-US"/>
          </w:rPr>
          <w:t>https</w:t>
        </w:r>
        <w:r w:rsidR="00B04733" w:rsidRPr="00DC03DA">
          <w:rPr>
            <w:rStyle w:val="af"/>
          </w:rPr>
          <w:t>://</w:t>
        </w:r>
        <w:r w:rsidR="00B04733" w:rsidRPr="00DC03DA">
          <w:rPr>
            <w:rStyle w:val="af"/>
            <w:lang w:val="en-US"/>
          </w:rPr>
          <w:t>github</w:t>
        </w:r>
        <w:r w:rsidR="00B04733" w:rsidRPr="00DC03DA">
          <w:rPr>
            <w:rStyle w:val="af"/>
          </w:rPr>
          <w:t>.</w:t>
        </w:r>
        <w:r w:rsidR="00B04733" w:rsidRPr="00DC03DA">
          <w:rPr>
            <w:rStyle w:val="af"/>
            <w:lang w:val="en-US"/>
          </w:rPr>
          <w:t>com</w:t>
        </w:r>
        <w:r w:rsidR="00B04733" w:rsidRPr="00DC03DA">
          <w:rPr>
            <w:rStyle w:val="af"/>
          </w:rPr>
          <w:t>/</w:t>
        </w:r>
        <w:r w:rsidR="00B04733" w:rsidRPr="00DC03DA">
          <w:rPr>
            <w:rStyle w:val="af"/>
            <w:lang w:val="en-US"/>
          </w:rPr>
          <w:t>ZheniaTrochun</w:t>
        </w:r>
        <w:r w:rsidR="00B04733" w:rsidRPr="00DC03DA">
          <w:rPr>
            <w:rStyle w:val="af"/>
          </w:rPr>
          <w:t>/</w:t>
        </w:r>
        <w:r w:rsidR="00B04733" w:rsidRPr="00DC03DA">
          <w:rPr>
            <w:rStyle w:val="af"/>
            <w:lang w:val="en-US"/>
          </w:rPr>
          <w:t>db</w:t>
        </w:r>
        <w:r w:rsidR="00B04733" w:rsidRPr="00DC03DA">
          <w:rPr>
            <w:rStyle w:val="af"/>
          </w:rPr>
          <w:t>-</w:t>
        </w:r>
        <w:r w:rsidR="00B04733" w:rsidRPr="00DC03DA">
          <w:rPr>
            <w:rStyle w:val="af"/>
            <w:lang w:val="en-US"/>
          </w:rPr>
          <w:t>intro</w:t>
        </w:r>
        <w:r w:rsidR="00B04733" w:rsidRPr="00DC03DA">
          <w:rPr>
            <w:rStyle w:val="af"/>
          </w:rPr>
          <w:t>-</w:t>
        </w:r>
        <w:r w:rsidR="00B04733" w:rsidRPr="00DC03DA">
          <w:rPr>
            <w:rStyle w:val="af"/>
            <w:lang w:val="en-US"/>
          </w:rPr>
          <w:t>course</w:t>
        </w:r>
        <w:r w:rsidR="00B04733" w:rsidRPr="00DC03DA">
          <w:rPr>
            <w:rStyle w:val="af"/>
          </w:rPr>
          <w:t>/</w:t>
        </w:r>
        <w:r w:rsidR="00B04733" w:rsidRPr="00DC03DA">
          <w:rPr>
            <w:rStyle w:val="af"/>
            <w:lang w:val="en-US"/>
          </w:rPr>
          <w:t>tree</w:t>
        </w:r>
        <w:r w:rsidR="00B04733" w:rsidRPr="00DC03DA">
          <w:rPr>
            <w:rStyle w:val="af"/>
          </w:rPr>
          <w:t>/</w:t>
        </w:r>
        <w:r w:rsidR="00B04733" w:rsidRPr="00DC03DA">
          <w:rPr>
            <w:rStyle w:val="af"/>
            <w:lang w:val="en-US"/>
          </w:rPr>
          <w:t>master</w:t>
        </w:r>
        <w:r w:rsidR="00B04733" w:rsidRPr="00DC03DA">
          <w:rPr>
            <w:rStyle w:val="af"/>
          </w:rPr>
          <w:t>/</w:t>
        </w:r>
        <w:r w:rsidR="00B04733" w:rsidRPr="00DC03DA">
          <w:rPr>
            <w:rStyle w:val="af"/>
            <w:lang w:val="en-US"/>
          </w:rPr>
          <w:t>lectures</w:t>
        </w:r>
        <w:r w:rsidR="00B04733" w:rsidRPr="00DC03DA">
          <w:rPr>
            <w:rStyle w:val="af"/>
          </w:rPr>
          <w:t>/4%20-%20</w:t>
        </w:r>
        <w:r w:rsidR="00B04733" w:rsidRPr="00DC03DA">
          <w:rPr>
            <w:rStyle w:val="af"/>
            <w:lang w:val="en-US"/>
          </w:rPr>
          <w:t>DML</w:t>
        </w:r>
        <w:r w:rsidR="00B04733" w:rsidRPr="00DC03DA">
          <w:rPr>
            <w:rStyle w:val="af"/>
          </w:rPr>
          <w:t>%20</w:t>
        </w:r>
        <w:r w:rsidR="00B04733" w:rsidRPr="00DC03DA">
          <w:rPr>
            <w:rStyle w:val="af"/>
            <w:lang w:val="en-US"/>
          </w:rPr>
          <w:t>basics</w:t>
        </w:r>
      </w:hyperlink>
      <w:r w:rsidR="00B04733" w:rsidRPr="00B04733">
        <w:t xml:space="preserve"> </w:t>
      </w:r>
    </w:p>
    <w:p w:rsidR="004244E0" w:rsidRDefault="00F93665" w:rsidP="00674B77">
      <w:pPr>
        <w:pStyle w:val="FirstParagraph"/>
        <w:jc w:val="both"/>
      </w:pPr>
      <w:r>
        <w:t>Що таке OLTP та OLAP і яка між ними різниця? - Запитай SQL</w:t>
      </w:r>
    </w:p>
    <w:p w:rsidR="004244E0" w:rsidRDefault="00AB7540" w:rsidP="00674B77">
      <w:pPr>
        <w:pStyle w:val="a0"/>
        <w:jc w:val="both"/>
      </w:pPr>
      <w:hyperlink r:id="rId6">
        <w:r w:rsidR="00F93665">
          <w:rPr>
            <w:rStyle w:val="af"/>
          </w:rPr>
          <w:t>https://stackoverflow.com/questions/21900185/what-are-oltp-and-olap-and-what-is-the-difference-between-them</w:t>
        </w:r>
      </w:hyperlink>
    </w:p>
    <w:p w:rsidR="004244E0" w:rsidRDefault="00F93665" w:rsidP="00674B77">
      <w:pPr>
        <w:pStyle w:val="a0"/>
        <w:jc w:val="both"/>
      </w:pPr>
      <w:r>
        <w:t>Шпаргалка SQL для команд SELECT, INSERT, DELETE та UPDATE</w:t>
      </w:r>
    </w:p>
    <w:p w:rsidR="004244E0" w:rsidRDefault="00AB7540" w:rsidP="00674B77">
      <w:pPr>
        <w:pStyle w:val="a0"/>
        <w:jc w:val="both"/>
      </w:pPr>
      <w:hyperlink r:id="rId7">
        <w:r w:rsidR="00F93665">
          <w:rPr>
            <w:rStyle w:val="af"/>
          </w:rPr>
          <w:t>https://www.mssqltips.com/sqlservertip/7511/sql-cheat-sheet-for-select-insert-delete-and-update-commands/</w:t>
        </w:r>
      </w:hyperlink>
    </w:p>
    <w:p w:rsidR="004244E0" w:rsidRDefault="00F93665" w:rsidP="00674B77">
      <w:pPr>
        <w:pStyle w:val="a0"/>
        <w:jc w:val="both"/>
      </w:pPr>
      <w:r>
        <w:t>Підручник з SQL DELETE: Безпечне видалення даних | Outerbase</w:t>
      </w:r>
    </w:p>
    <w:p w:rsidR="004244E0" w:rsidRDefault="00AB7540" w:rsidP="00674B77">
      <w:pPr>
        <w:pStyle w:val="a0"/>
        <w:jc w:val="both"/>
      </w:pPr>
      <w:hyperlink r:id="rId8">
        <w:r w:rsidR="00F93665">
          <w:rPr>
            <w:rStyle w:val="af"/>
          </w:rPr>
          <w:t>https://www.outerbase.com/learn/sql-delete/</w:t>
        </w:r>
      </w:hyperlink>
      <w:bookmarkEnd w:id="10"/>
    </w:p>
    <w:sectPr w:rsidR="004244E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8AD8089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9DC8BF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27F075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114079A5"/>
    <w:multiLevelType w:val="multilevel"/>
    <w:tmpl w:val="E5941496"/>
    <w:lvl w:ilvl="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673648BF"/>
    <w:multiLevelType w:val="multilevel"/>
    <w:tmpl w:val="25C09F44"/>
    <w:lvl w:ilvl="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2"/>
  </w:compat>
  <w:rsids>
    <w:rsidRoot w:val="004244E0"/>
    <w:rsid w:val="000F5E67"/>
    <w:rsid w:val="00261059"/>
    <w:rsid w:val="003471E5"/>
    <w:rsid w:val="0036776B"/>
    <w:rsid w:val="004244E0"/>
    <w:rsid w:val="00674B77"/>
    <w:rsid w:val="00AB7540"/>
    <w:rsid w:val="00B04733"/>
    <w:rsid w:val="00B46331"/>
    <w:rsid w:val="00C309DD"/>
    <w:rsid w:val="00EA512B"/>
    <w:rsid w:val="00F93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BAF5AD4-82C6-4A7D-AEAD-42A193C1C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uk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Назва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і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 об'є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uterbase.com/learn/sql-delet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ssqltips.com/sqlservertip/7511/sql-cheat-sheet-for-select-insert-delete-and-update-command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tackoverflow.com/questions/21900185/what-are-oltp-and-olap-and-what-is-the-difference-between-them" TargetMode="External"/><Relationship Id="rId5" Type="http://schemas.openxmlformats.org/officeDocument/2006/relationships/hyperlink" Target="https://github.com/ZheniaTrochun/db-intro-course/tree/master/lectures/4%20-%20DML%20basic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35</Words>
  <Characters>5331</Characters>
  <Application>Microsoft Office Word</Application>
  <DocSecurity>0</DocSecurity>
  <Lines>44</Lines>
  <Paragraphs>12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Заголовки</vt:lpstr>
      </vt:variant>
      <vt:variant>
        <vt:i4>6</vt:i4>
      </vt:variant>
    </vt:vector>
  </HeadingPairs>
  <TitlesOfParts>
    <vt:vector size="7" baseType="lpstr">
      <vt:lpstr/>
      <vt:lpstr>Лабораторна робота 3: Маніпулювання даними SQL (OLTP)</vt:lpstr>
      <vt:lpstr>    Цілі</vt:lpstr>
      <vt:lpstr>    Інструкції</vt:lpstr>
      <vt:lpstr>    Результати</vt:lpstr>
      <vt:lpstr>        Поради </vt:lpstr>
      <vt:lpstr>    Критерії оцінювання</vt:lpstr>
    </vt:vector>
  </TitlesOfParts>
  <Company/>
  <LinksUpToDate>false</LinksUpToDate>
  <CharactersWithSpaces>62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Обліковий запис Microsoft</dc:creator>
  <cp:keywords/>
  <cp:lastModifiedBy>Обліковий запис Microsoft</cp:lastModifiedBy>
  <cp:revision>2</cp:revision>
  <dcterms:created xsi:type="dcterms:W3CDTF">2025-10-23T08:46:00Z</dcterms:created>
  <dcterms:modified xsi:type="dcterms:W3CDTF">2025-10-23T08:46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